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803f5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f198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0T18:15:39Z</dcterms:created>
  <dcterms:modified xsi:type="dcterms:W3CDTF">2017-02-10T18:15:39Z</dcterms:modified>
</cp:coreProperties>
</file>